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C58B8" w14:textId="77777777" w:rsidR="00480B4E" w:rsidRPr="00480B4E" w:rsidRDefault="00480B4E" w:rsidP="00480B4E">
      <w:pPr>
        <w:pStyle w:val="Heading1"/>
        <w:jc w:val="center"/>
        <w:rPr>
          <w:lang w:val="bg-BG"/>
        </w:rPr>
      </w:pPr>
      <w:r w:rsidRPr="00480B4E">
        <w:t>More Exercises: Methods</w:t>
      </w:r>
    </w:p>
    <w:p w14:paraId="37A71487" w14:textId="2954C662" w:rsidR="00480B4E" w:rsidRPr="00480B4E" w:rsidRDefault="00000000" w:rsidP="00A51C20">
      <w:pPr>
        <w:jc w:val="center"/>
        <w:rPr>
          <w:lang w:val="bg-BG"/>
        </w:rPr>
      </w:pPr>
      <w:hyperlink r:id="rId8" w:history="1">
        <w:r w:rsidR="00480B4E" w:rsidRPr="00480B4E">
          <w:rPr>
            <w:rStyle w:val="Hyperlink"/>
          </w:rPr>
          <w:t>Judge.</w:t>
        </w:r>
      </w:hyperlink>
    </w:p>
    <w:p w14:paraId="1FCB627A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Data Types</w:t>
      </w:r>
    </w:p>
    <w:p w14:paraId="588D9738" w14:textId="37BEB9B8" w:rsidR="00480B4E" w:rsidRPr="009F4D0A" w:rsidRDefault="00480B4E" w:rsidP="00480B4E">
      <w:pPr>
        <w:rPr>
          <w:rFonts w:cstheme="minorHAnsi"/>
          <w:color w:val="000000"/>
          <w:shd w:val="clear" w:color="auto" w:fill="FFFFFF"/>
          <w:lang w:val="bg-BG"/>
        </w:rPr>
      </w:pPr>
      <w:r w:rsidRPr="009F4D0A">
        <w:rPr>
          <w:rFonts w:cstheme="minorHAnsi"/>
          <w:color w:val="000000"/>
          <w:shd w:val="clear" w:color="auto" w:fill="FFFFFF"/>
        </w:rPr>
        <w:t xml:space="preserve">Write a program that, depending on the first line of the input, reads an </w:t>
      </w:r>
      <w:r w:rsidRPr="009F4D0A">
        <w:rPr>
          <w:rStyle w:val="Strong"/>
          <w:rFonts w:cstheme="minorHAnsi"/>
          <w:color w:val="000000"/>
          <w:shd w:val="clear" w:color="auto" w:fill="FFFFFF"/>
        </w:rPr>
        <w:t>int</w:t>
      </w:r>
      <w:r w:rsidRPr="009F4D0A">
        <w:rPr>
          <w:rFonts w:cstheme="minorHAnsi"/>
          <w:color w:val="000000"/>
          <w:shd w:val="clear" w:color="auto" w:fill="FFFFFF"/>
        </w:rPr>
        <w:t xml:space="preserve">, </w:t>
      </w:r>
      <w:r w:rsidRPr="009F4D0A">
        <w:rPr>
          <w:rStyle w:val="Strong"/>
          <w:rFonts w:cstheme="minorHAnsi"/>
          <w:color w:val="000000"/>
          <w:shd w:val="clear" w:color="auto" w:fill="FFFFFF"/>
        </w:rPr>
        <w:t>double</w:t>
      </w:r>
      <w:r w:rsidR="009F4D0A" w:rsidRPr="009F4D0A">
        <w:rPr>
          <w:rStyle w:val="Strong"/>
          <w:rFonts w:cstheme="minorHAnsi"/>
          <w:color w:val="000000"/>
          <w:shd w:val="clear" w:color="auto" w:fill="FFFFFF"/>
        </w:rPr>
        <w:t>,</w:t>
      </w:r>
      <w:r w:rsidRPr="009F4D0A">
        <w:rPr>
          <w:rFonts w:cstheme="minorHAnsi"/>
          <w:color w:val="000000"/>
          <w:shd w:val="clear" w:color="auto" w:fill="FFFFFF"/>
        </w:rPr>
        <w:t xml:space="preserve"> or </w:t>
      </w:r>
      <w:r w:rsidRPr="009F4D0A">
        <w:rPr>
          <w:rStyle w:val="Strong"/>
          <w:rFonts w:cstheme="minorHAnsi"/>
          <w:color w:val="000000"/>
          <w:shd w:val="clear" w:color="auto" w:fill="FFFFFF"/>
        </w:rPr>
        <w:t>string</w:t>
      </w:r>
      <w:r w:rsidRPr="009F4D0A">
        <w:rPr>
          <w:rFonts w:cstheme="minorHAnsi"/>
          <w:color w:val="000000"/>
          <w:shd w:val="clear" w:color="auto" w:fill="FFFFFF"/>
        </w:rPr>
        <w:t>.</w:t>
      </w:r>
    </w:p>
    <w:p w14:paraId="4AEF2253" w14:textId="77777777" w:rsidR="00480B4E" w:rsidRPr="009F4D0A" w:rsidRDefault="00480B4E" w:rsidP="00480B4E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Pr="009F4D0A">
        <w:rPr>
          <w:rStyle w:val="CodeChar"/>
          <w:rFonts w:asciiTheme="minorHAnsi" w:hAnsiTheme="minorHAnsi" w:cstheme="minorHAnsi"/>
        </w:rPr>
        <w:t>int</w:t>
      </w:r>
      <w:r w:rsidRPr="009F4D0A">
        <w:rPr>
          <w:rFonts w:cstheme="minorHAnsi"/>
        </w:rPr>
        <w:t>, multiply the number by 2.</w:t>
      </w:r>
    </w:p>
    <w:p w14:paraId="5304A1F8" w14:textId="77777777" w:rsidR="00480B4E" w:rsidRPr="009F4D0A" w:rsidRDefault="00480B4E" w:rsidP="00480B4E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Pr="009F4D0A">
        <w:rPr>
          <w:rStyle w:val="CodeChar"/>
          <w:rFonts w:asciiTheme="minorHAnsi" w:hAnsiTheme="minorHAnsi" w:cstheme="minorHAnsi"/>
        </w:rPr>
        <w:t>real</w:t>
      </w:r>
      <w:r w:rsidRPr="009F4D0A">
        <w:rPr>
          <w:rFonts w:cstheme="minorHAnsi"/>
        </w:rPr>
        <w:t>, multiply the number by 1.5 and format it to the second decimal point.</w:t>
      </w:r>
    </w:p>
    <w:p w14:paraId="73C67C6F" w14:textId="69D1990F" w:rsidR="00480B4E" w:rsidRPr="009F4D0A" w:rsidRDefault="00480B4E" w:rsidP="00480B4E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="009F4D0A" w:rsidRPr="009F4D0A">
        <w:rPr>
          <w:rFonts w:cstheme="minorHAnsi"/>
        </w:rPr>
        <w:t xml:space="preserve">a </w:t>
      </w:r>
      <w:r w:rsidRPr="009F4D0A">
        <w:rPr>
          <w:rStyle w:val="CodeChar"/>
          <w:rFonts w:asciiTheme="minorHAnsi" w:hAnsiTheme="minorHAnsi" w:cstheme="minorHAnsi"/>
        </w:rPr>
        <w:t>string</w:t>
      </w:r>
      <w:r w:rsidRPr="009F4D0A">
        <w:rPr>
          <w:rFonts w:cstheme="minorHAnsi"/>
        </w:rPr>
        <w:t>, surround the input with "</w:t>
      </w:r>
      <w:r w:rsidRPr="00443EA8">
        <w:rPr>
          <w:rFonts w:ascii="Consolas" w:hAnsi="Consolas" w:cstheme="minorHAnsi"/>
          <w:b/>
          <w:bCs/>
        </w:rPr>
        <w:t>$</w:t>
      </w:r>
      <w:r w:rsidRPr="009F4D0A">
        <w:rPr>
          <w:rFonts w:cstheme="minorHAnsi"/>
        </w:rPr>
        <w:t>".</w:t>
      </w:r>
    </w:p>
    <w:p w14:paraId="20A0AA42" w14:textId="77777777" w:rsidR="00480B4E" w:rsidRPr="009F4D0A" w:rsidRDefault="00480B4E" w:rsidP="00480B4E">
      <w:pPr>
        <w:rPr>
          <w:rFonts w:cstheme="minorHAnsi"/>
          <w:lang w:val="bg-BG"/>
        </w:rPr>
      </w:pPr>
      <w:r w:rsidRPr="009F4D0A">
        <w:rPr>
          <w:rFonts w:cstheme="minorHAnsi"/>
        </w:rPr>
        <w:t>Print the result on the console.</w:t>
      </w:r>
    </w:p>
    <w:p w14:paraId="4EB06A3C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20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56"/>
      </w:tblGrid>
      <w:tr w:rsidR="00480B4E" w:rsidRPr="00480B4E" w14:paraId="32E3C849" w14:textId="77777777" w:rsidTr="00915DE0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0E86BD7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56" w:type="dxa"/>
            <w:shd w:val="clear" w:color="auto" w:fill="D9D9D9" w:themeFill="background1" w:themeFillShade="D9"/>
          </w:tcPr>
          <w:p w14:paraId="4F7E1476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35B99EB3" w14:textId="77777777" w:rsidTr="00915DE0">
        <w:trPr>
          <w:trHeight w:val="372"/>
        </w:trPr>
        <w:tc>
          <w:tcPr>
            <w:tcW w:w="896" w:type="dxa"/>
          </w:tcPr>
          <w:p w14:paraId="6787750E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int</w:t>
            </w:r>
          </w:p>
          <w:p w14:paraId="52A28070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56" w:type="dxa"/>
          </w:tcPr>
          <w:p w14:paraId="3F26272C" w14:textId="77777777" w:rsidR="00480B4E" w:rsidRPr="00A81524" w:rsidRDefault="00480B4E" w:rsidP="00F6061D">
            <w:pPr>
              <w:spacing w:before="0" w:after="0"/>
              <w:rPr>
                <w:rFonts w:ascii="Consolas" w:hAnsi="Consolas" w:cstheme="minorHAnsi"/>
              </w:rPr>
            </w:pPr>
            <w:r w:rsidRPr="00A81524">
              <w:rPr>
                <w:rFonts w:ascii="Consolas" w:hAnsi="Consolas" w:cstheme="minorHAnsi"/>
              </w:rPr>
              <w:t>10</w:t>
            </w:r>
          </w:p>
        </w:tc>
      </w:tr>
      <w:tr w:rsidR="00480B4E" w:rsidRPr="00480B4E" w14:paraId="1C8B4443" w14:textId="77777777" w:rsidTr="00915DE0">
        <w:trPr>
          <w:trHeight w:val="13"/>
        </w:trPr>
        <w:tc>
          <w:tcPr>
            <w:tcW w:w="896" w:type="dxa"/>
          </w:tcPr>
          <w:p w14:paraId="2D09F918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real</w:t>
            </w:r>
          </w:p>
          <w:p w14:paraId="72A5CCCE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56" w:type="dxa"/>
          </w:tcPr>
          <w:p w14:paraId="5DAEF8CA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3.00</w:t>
            </w:r>
          </w:p>
        </w:tc>
      </w:tr>
      <w:tr w:rsidR="00480B4E" w:rsidRPr="00480B4E" w14:paraId="4E26B570" w14:textId="77777777" w:rsidTr="00915DE0">
        <w:trPr>
          <w:trHeight w:val="378"/>
        </w:trPr>
        <w:tc>
          <w:tcPr>
            <w:tcW w:w="896" w:type="dxa"/>
          </w:tcPr>
          <w:p w14:paraId="25C680E1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string</w:t>
            </w:r>
          </w:p>
          <w:p w14:paraId="4B4AF69A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1156" w:type="dxa"/>
          </w:tcPr>
          <w:p w14:paraId="15E35AFF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</w:rPr>
              <w:t>$hello$</w:t>
            </w:r>
          </w:p>
        </w:tc>
      </w:tr>
    </w:tbl>
    <w:p w14:paraId="3E0B6A7F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Hint</w:t>
      </w:r>
    </w:p>
    <w:p w14:paraId="570157B0" w14:textId="77777777" w:rsidR="00480B4E" w:rsidRPr="00480B4E" w:rsidRDefault="00480B4E" w:rsidP="00480B4E">
      <w:pPr>
        <w:rPr>
          <w:lang w:val="bg-BG"/>
        </w:rPr>
      </w:pPr>
      <w:r w:rsidRPr="00480B4E">
        <w:t>Try to solve the problem using only one method with different overloads.</w:t>
      </w:r>
    </w:p>
    <w:p w14:paraId="698DD4B3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Center Point</w:t>
      </w:r>
    </w:p>
    <w:p w14:paraId="0125C819" w14:textId="1263C974" w:rsidR="00480B4E" w:rsidRPr="00480B4E" w:rsidRDefault="00480B4E" w:rsidP="00480B4E">
      <w:pPr>
        <w:rPr>
          <w:lang w:val="bg-BG"/>
        </w:rPr>
      </w:pPr>
      <w:r w:rsidRPr="00480B4E">
        <w:t xml:space="preserve">You are given the coordinates of two points on a </w:t>
      </w:r>
      <w:hyperlink r:id="rId9" w:history="1">
        <w:r w:rsidRPr="00480B4E">
          <w:rPr>
            <w:rStyle w:val="Hyperlink"/>
          </w:rPr>
          <w:t>Cartesian coordinate system</w:t>
        </w:r>
      </w:hyperlink>
      <w:r w:rsidRPr="00480B4E">
        <w:t xml:space="preserve"> - X1, Y1, X2</w:t>
      </w:r>
      <w:r w:rsidR="009F4D0A">
        <w:t>,</w:t>
      </w:r>
      <w:r w:rsidRPr="00480B4E">
        <w:t xml:space="preserve"> and Y2. </w:t>
      </w:r>
      <w:r w:rsidRPr="00480B4E">
        <w:rPr>
          <w:b/>
        </w:rPr>
        <w:t>Create a method</w:t>
      </w:r>
      <w:r w:rsidRPr="00480B4E">
        <w:t xml:space="preserve"> that prints the point that is closest to the center of the coordinate system </w:t>
      </w:r>
      <w:r w:rsidRPr="00480B4E">
        <w:rPr>
          <w:noProof/>
        </w:rPr>
        <w:t>(</w:t>
      </w:r>
      <w:r w:rsidRPr="00480B4E">
        <w:t>0, 0</w:t>
      </w:r>
      <w:r w:rsidRPr="00480B4E">
        <w:rPr>
          <w:noProof/>
        </w:rPr>
        <w:t xml:space="preserve">) </w:t>
      </w:r>
      <w:r w:rsidRPr="00480B4E">
        <w:t xml:space="preserve">in the format </w:t>
      </w:r>
      <w:r w:rsidRPr="00480B4E">
        <w:rPr>
          <w:noProof/>
        </w:rPr>
        <w:t>(</w:t>
      </w:r>
      <w:r w:rsidRPr="00480B4E">
        <w:t xml:space="preserve">X, Y). If the points are </w:t>
      </w:r>
      <w:r w:rsidR="009F4D0A">
        <w:t>at</w:t>
      </w:r>
      <w:r w:rsidRPr="00480B4E">
        <w:t xml:space="preserve"> </w:t>
      </w:r>
      <w:r w:rsidR="009F4D0A">
        <w:t>the</w:t>
      </w:r>
      <w:r w:rsidRPr="00480B4E">
        <w:t xml:space="preserve"> same distance from the center, print only the first one.</w:t>
      </w:r>
    </w:p>
    <w:p w14:paraId="217A1E3B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217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1404"/>
      </w:tblGrid>
      <w:tr w:rsidR="00480B4E" w:rsidRPr="00480B4E" w14:paraId="1D810E71" w14:textId="77777777" w:rsidTr="00F754E8">
        <w:tc>
          <w:tcPr>
            <w:tcW w:w="774" w:type="dxa"/>
            <w:shd w:val="clear" w:color="auto" w:fill="D9D9D9" w:themeFill="background1" w:themeFillShade="D9"/>
          </w:tcPr>
          <w:p w14:paraId="64E68B4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404" w:type="dxa"/>
            <w:shd w:val="clear" w:color="auto" w:fill="D9D9D9" w:themeFill="background1" w:themeFillShade="D9"/>
          </w:tcPr>
          <w:p w14:paraId="7B7A4A4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54EDC7D2" w14:textId="77777777" w:rsidTr="00F754E8">
        <w:tc>
          <w:tcPr>
            <w:tcW w:w="774" w:type="dxa"/>
          </w:tcPr>
          <w:p w14:paraId="7B13CDCE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2</w:t>
            </w:r>
          </w:p>
          <w:p w14:paraId="41CB3FFD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4</w:t>
            </w:r>
          </w:p>
          <w:p w14:paraId="2D6292F8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-1</w:t>
            </w:r>
          </w:p>
          <w:p w14:paraId="39AD0791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915DE0">
              <w:rPr>
                <w:rFonts w:ascii="Consolas" w:hAnsi="Consolas"/>
                <w:bCs/>
              </w:rPr>
              <w:t>2</w:t>
            </w:r>
          </w:p>
        </w:tc>
        <w:tc>
          <w:tcPr>
            <w:tcW w:w="1404" w:type="dxa"/>
          </w:tcPr>
          <w:p w14:paraId="3E08067D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915DE0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847A26" w:rsidRPr="00480B4E" w14:paraId="63C4855B" w14:textId="77777777" w:rsidTr="00F754E8">
        <w:tc>
          <w:tcPr>
            <w:tcW w:w="774" w:type="dxa"/>
          </w:tcPr>
          <w:p w14:paraId="2B688458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4</w:t>
            </w:r>
          </w:p>
          <w:p w14:paraId="63A9DF76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-2</w:t>
            </w:r>
          </w:p>
          <w:p w14:paraId="06EE9440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5</w:t>
            </w:r>
          </w:p>
          <w:p w14:paraId="71977337" w14:textId="09BA21B0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1</w:t>
            </w:r>
          </w:p>
        </w:tc>
        <w:tc>
          <w:tcPr>
            <w:tcW w:w="1404" w:type="dxa"/>
          </w:tcPr>
          <w:p w14:paraId="5A2BF78B" w14:textId="4066B742" w:rsidR="00847A26" w:rsidRPr="00915DE0" w:rsidRDefault="00847A26" w:rsidP="00F606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5DE0">
              <w:rPr>
                <w:rFonts w:ascii="Consolas" w:hAnsi="Consolas"/>
                <w:bCs/>
                <w:noProof/>
              </w:rPr>
              <w:t>(4, -2)</w:t>
            </w:r>
          </w:p>
        </w:tc>
      </w:tr>
    </w:tbl>
    <w:p w14:paraId="41179809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Longer Line</w:t>
      </w:r>
    </w:p>
    <w:p w14:paraId="41305574" w14:textId="5F75E74C" w:rsidR="00480B4E" w:rsidRPr="00480B4E" w:rsidRDefault="00480B4E" w:rsidP="00480B4E">
      <w:pPr>
        <w:rPr>
          <w:lang w:val="bg-BG"/>
        </w:rPr>
      </w:pPr>
      <w:r w:rsidRPr="00480B4E">
        <w:t xml:space="preserve">You are given the coordinates of four points in the </w:t>
      </w:r>
      <w:r w:rsidRPr="00480B4E">
        <w:rPr>
          <w:noProof/>
        </w:rPr>
        <w:t xml:space="preserve">2D </w:t>
      </w:r>
      <w:r w:rsidRPr="00480B4E">
        <w:t xml:space="preserve">plane. The first and the second pair of points form two different lines. Print the longer line in </w:t>
      </w:r>
      <w:r w:rsidR="009F4D0A">
        <w:t xml:space="preserve">the </w:t>
      </w:r>
      <w:r w:rsidRPr="00480B4E">
        <w:t xml:space="preserve">format </w:t>
      </w:r>
      <w:r w:rsidRPr="00443EA8">
        <w:rPr>
          <w:rFonts w:ascii="Consolas" w:hAnsi="Consolas"/>
        </w:rPr>
        <w:t>"</w:t>
      </w:r>
      <w:r w:rsidRPr="00443EA8">
        <w:rPr>
          <w:rFonts w:ascii="Consolas" w:hAnsi="Consolas"/>
          <w:b/>
        </w:rPr>
        <w:t>(X1, Y</w:t>
      </w:r>
      <w:proofErr w:type="gramStart"/>
      <w:r w:rsidRPr="00443EA8">
        <w:rPr>
          <w:rFonts w:ascii="Consolas" w:hAnsi="Consolas"/>
          <w:b/>
        </w:rPr>
        <w:t>1)(</w:t>
      </w:r>
      <w:proofErr w:type="gramEnd"/>
      <w:r w:rsidRPr="00443EA8">
        <w:rPr>
          <w:rFonts w:ascii="Consolas" w:hAnsi="Consolas"/>
          <w:b/>
        </w:rPr>
        <w:t>X2, Y2)</w:t>
      </w:r>
      <w:r w:rsidRPr="00443EA8">
        <w:rPr>
          <w:rFonts w:ascii="Consolas" w:hAnsi="Consolas"/>
        </w:rPr>
        <w:t>"</w:t>
      </w:r>
      <w:r w:rsidRPr="00480B4E">
        <w:t xml:space="preserve"> starting with the point that is closer to the center of the coordinate system </w:t>
      </w:r>
      <w:r w:rsidRPr="00480B4E">
        <w:rPr>
          <w:noProof/>
        </w:rPr>
        <w:t>(</w:t>
      </w:r>
      <w:r w:rsidRPr="00480B4E">
        <w:t>0, 0</w:t>
      </w:r>
      <w:r w:rsidRPr="00480B4E">
        <w:rPr>
          <w:noProof/>
        </w:rPr>
        <w:t>) (</w:t>
      </w:r>
      <w:r w:rsidRPr="00480B4E">
        <w:t>You can reuse the method that you wrote for the previous problem). If the lines are of equal length, print only the first one.</w:t>
      </w:r>
    </w:p>
    <w:p w14:paraId="764B2837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lastRenderedPageBreak/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2106"/>
      </w:tblGrid>
      <w:tr w:rsidR="00480B4E" w:rsidRPr="00480B4E" w14:paraId="69E0E2EA" w14:textId="77777777" w:rsidTr="00A81524">
        <w:tc>
          <w:tcPr>
            <w:tcW w:w="774" w:type="dxa"/>
            <w:shd w:val="clear" w:color="auto" w:fill="D9D9D9" w:themeFill="background1" w:themeFillShade="D9"/>
          </w:tcPr>
          <w:p w14:paraId="3C52C775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4EBAA88C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75F524DF" w14:textId="77777777" w:rsidTr="00A81524">
        <w:tc>
          <w:tcPr>
            <w:tcW w:w="774" w:type="dxa"/>
          </w:tcPr>
          <w:p w14:paraId="736E25F6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bookmarkStart w:id="0" w:name="_Hlk484526364"/>
            <w:r w:rsidRPr="00847A26">
              <w:rPr>
                <w:rFonts w:ascii="Consolas" w:hAnsi="Consolas"/>
                <w:bCs/>
              </w:rPr>
              <w:t>2</w:t>
            </w:r>
          </w:p>
          <w:p w14:paraId="63B35157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714463EC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1</w:t>
            </w:r>
          </w:p>
          <w:p w14:paraId="67BA5576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2</w:t>
            </w:r>
          </w:p>
          <w:p w14:paraId="726D6C1A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5</w:t>
            </w:r>
          </w:p>
          <w:p w14:paraId="6AD91249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5</w:t>
            </w:r>
          </w:p>
          <w:p w14:paraId="249F69A4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12A47A71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847A26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</w:tcPr>
          <w:p w14:paraId="4AFA0DED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847A26">
              <w:rPr>
                <w:rFonts w:ascii="Consolas" w:hAnsi="Consolas"/>
                <w:bCs/>
                <w:noProof/>
              </w:rPr>
              <w:t>(4, -3)(-5, -5)</w:t>
            </w:r>
          </w:p>
        </w:tc>
      </w:tr>
      <w:tr w:rsidR="00847A26" w:rsidRPr="00480B4E" w14:paraId="208F92C8" w14:textId="77777777" w:rsidTr="00A81524">
        <w:tc>
          <w:tcPr>
            <w:tcW w:w="774" w:type="dxa"/>
          </w:tcPr>
          <w:p w14:paraId="6C5A3B4F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5CA2448E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6</w:t>
            </w:r>
          </w:p>
          <w:p w14:paraId="582CD9EB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-2</w:t>
            </w:r>
          </w:p>
          <w:p w14:paraId="4BB10082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-1</w:t>
            </w:r>
          </w:p>
          <w:p w14:paraId="606D69E5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2</w:t>
            </w:r>
          </w:p>
          <w:p w14:paraId="60845AE5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509FE1D3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7</w:t>
            </w:r>
          </w:p>
          <w:p w14:paraId="177401C8" w14:textId="20A7454E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3</w:t>
            </w:r>
          </w:p>
        </w:tc>
        <w:tc>
          <w:tcPr>
            <w:tcW w:w="2106" w:type="dxa"/>
          </w:tcPr>
          <w:p w14:paraId="58752169" w14:textId="6A7F0753" w:rsidR="00847A26" w:rsidRPr="00847A26" w:rsidRDefault="00847A26" w:rsidP="00F606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7A26">
              <w:rPr>
                <w:rFonts w:ascii="Consolas" w:hAnsi="Consolas"/>
                <w:bCs/>
                <w:noProof/>
              </w:rPr>
              <w:t>(-2, -1)(4, 6)</w:t>
            </w:r>
          </w:p>
        </w:tc>
      </w:tr>
    </w:tbl>
    <w:bookmarkEnd w:id="0"/>
    <w:p w14:paraId="58946ECE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Tribonacci Sequence</w:t>
      </w:r>
    </w:p>
    <w:p w14:paraId="516BAEF9" w14:textId="77777777" w:rsidR="00480B4E" w:rsidRPr="00480B4E" w:rsidRDefault="00480B4E" w:rsidP="00480B4E">
      <w:pPr>
        <w:rPr>
          <w:lang w:val="bg-BG"/>
        </w:rPr>
      </w:pPr>
      <w:r w:rsidRPr="00480B4E">
        <w:t xml:space="preserve">In the </w:t>
      </w:r>
      <w:r w:rsidRPr="00480B4E">
        <w:rPr>
          <w:b/>
        </w:rPr>
        <w:t>"Tribonacci" sequence</w:t>
      </w:r>
      <w:r w:rsidRPr="00480B4E">
        <w:t xml:space="preserve">, every number is formed by the </w:t>
      </w:r>
      <w:r w:rsidRPr="00480B4E">
        <w:rPr>
          <w:b/>
        </w:rPr>
        <w:t>sum of the previous 3</w:t>
      </w:r>
      <w:r w:rsidRPr="00480B4E">
        <w:t>.</w:t>
      </w:r>
    </w:p>
    <w:p w14:paraId="2B247401" w14:textId="7AC3279A" w:rsidR="00480B4E" w:rsidRPr="00480B4E" w:rsidRDefault="00480B4E" w:rsidP="00480B4E">
      <w:pPr>
        <w:rPr>
          <w:lang w:val="bg-BG"/>
        </w:rPr>
      </w:pPr>
      <w:r w:rsidRPr="00480B4E">
        <w:t xml:space="preserve">You are given a number </w:t>
      </w:r>
      <w:r w:rsidRPr="00480B4E">
        <w:rPr>
          <w:rStyle w:val="CodeChar"/>
        </w:rPr>
        <w:t>num</w:t>
      </w:r>
      <w:r w:rsidRPr="00480B4E">
        <w:t>. Write a program that prints</w:t>
      </w:r>
      <w:r w:rsidRPr="00480B4E">
        <w:rPr>
          <w:b/>
        </w:rPr>
        <w:t xml:space="preserve"> </w:t>
      </w:r>
      <w:r w:rsidRPr="00480B4E">
        <w:rPr>
          <w:rStyle w:val="CodeChar"/>
        </w:rPr>
        <w:t>num</w:t>
      </w:r>
      <w:r w:rsidRPr="00480B4E">
        <w:rPr>
          <w:b/>
          <w:noProof/>
        </w:rPr>
        <w:t xml:space="preserve"> </w:t>
      </w:r>
      <w:r w:rsidRPr="00480B4E">
        <w:t xml:space="preserve">numbers from the Tribonacci sequence, each on a new line, starting from 1. The input comes as a parameter named </w:t>
      </w:r>
      <w:r w:rsidRPr="00480B4E">
        <w:rPr>
          <w:rStyle w:val="CodeChar"/>
        </w:rPr>
        <w:t>num</w:t>
      </w:r>
      <w:r w:rsidRPr="00480B4E">
        <w:t xml:space="preserve">. The value </w:t>
      </w:r>
      <w:r w:rsidRPr="00480B4E">
        <w:rPr>
          <w:rStyle w:val="CodeChar"/>
        </w:rPr>
        <w:t>num</w:t>
      </w:r>
      <w:r w:rsidRPr="00480B4E">
        <w:rPr>
          <w:noProof/>
        </w:rPr>
        <w:t xml:space="preserve"> </w:t>
      </w:r>
      <w:r w:rsidRPr="00480B4E">
        <w:t xml:space="preserve">will always be </w:t>
      </w:r>
      <w:r w:rsidR="009F4D0A">
        <w:t xml:space="preserve">a </w:t>
      </w:r>
      <w:r w:rsidRPr="00480B4E">
        <w:t>positive integer.</w:t>
      </w:r>
    </w:p>
    <w:p w14:paraId="30831345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557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2469"/>
      </w:tblGrid>
      <w:tr w:rsidR="00480B4E" w:rsidRPr="00480B4E" w14:paraId="694B0232" w14:textId="77777777" w:rsidTr="00F6061D">
        <w:tc>
          <w:tcPr>
            <w:tcW w:w="769" w:type="dxa"/>
            <w:shd w:val="clear" w:color="auto" w:fill="D9D9D9" w:themeFill="background1" w:themeFillShade="D9"/>
          </w:tcPr>
          <w:p w14:paraId="2F870DC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B28E26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A82C2C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2577A7E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7A715807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1D0E4AD8" w14:textId="77777777" w:rsidTr="00F6061D">
        <w:tc>
          <w:tcPr>
            <w:tcW w:w="769" w:type="dxa"/>
          </w:tcPr>
          <w:p w14:paraId="7DA0298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72D2D112" w14:textId="581828CB" w:rsidR="00A51C20" w:rsidRPr="00A51C2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 1 2 4</w:t>
            </w:r>
          </w:p>
          <w:p w14:paraId="5BEA4E53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46CBBD4A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11299262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469" w:type="dxa"/>
          </w:tcPr>
          <w:p w14:paraId="02E16C8F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 1 2 4 7 13 24 44</w:t>
            </w:r>
          </w:p>
        </w:tc>
      </w:tr>
    </w:tbl>
    <w:p w14:paraId="485A1058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Multiplication Sign</w:t>
      </w:r>
    </w:p>
    <w:p w14:paraId="4231E293" w14:textId="24E66863" w:rsidR="00480B4E" w:rsidRPr="00480B4E" w:rsidRDefault="00480B4E" w:rsidP="00480B4E">
      <w:pPr>
        <w:rPr>
          <w:lang w:val="bg-BG"/>
        </w:rPr>
      </w:pPr>
      <w:r w:rsidRPr="00480B4E">
        <w:t xml:space="preserve">You are given a number </w:t>
      </w:r>
      <w:r w:rsidRPr="00480B4E">
        <w:rPr>
          <w:rStyle w:val="CodeChar"/>
        </w:rPr>
        <w:t>num1</w:t>
      </w:r>
      <w:r w:rsidRPr="00480B4E">
        <w:t xml:space="preserve">, </w:t>
      </w:r>
      <w:r w:rsidRPr="00480B4E">
        <w:rPr>
          <w:rStyle w:val="CodeChar"/>
        </w:rPr>
        <w:t>num2</w:t>
      </w:r>
      <w:r w:rsidR="009F4D0A">
        <w:rPr>
          <w:rStyle w:val="CodeChar"/>
        </w:rPr>
        <w:t>,</w:t>
      </w:r>
      <w:r w:rsidRPr="00480B4E">
        <w:rPr>
          <w:noProof/>
        </w:rPr>
        <w:t xml:space="preserve"> </w:t>
      </w:r>
      <w:r w:rsidRPr="00480B4E">
        <w:t xml:space="preserve">and </w:t>
      </w:r>
      <w:r w:rsidRPr="00480B4E">
        <w:rPr>
          <w:rStyle w:val="CodeChar"/>
        </w:rPr>
        <w:t>num3</w:t>
      </w:r>
      <w:r w:rsidRPr="00480B4E">
        <w:t xml:space="preserve">. Write a program that finds if </w:t>
      </w:r>
      <w:r w:rsidRPr="00480B4E">
        <w:rPr>
          <w:rStyle w:val="CodeChar"/>
        </w:rPr>
        <w:t>num1 * num2 * num3</w:t>
      </w:r>
      <w:r w:rsidRPr="00480B4E">
        <w:rPr>
          <w:noProof/>
        </w:rPr>
        <w:t xml:space="preserve"> (</w:t>
      </w:r>
      <w:r w:rsidRPr="00480B4E">
        <w:t>the product</w:t>
      </w:r>
      <w:r w:rsidRPr="00480B4E">
        <w:rPr>
          <w:noProof/>
        </w:rPr>
        <w:t xml:space="preserve">) </w:t>
      </w:r>
      <w:r w:rsidRPr="00480B4E">
        <w:t xml:space="preserve">is </w:t>
      </w:r>
      <w:r w:rsidRPr="00480B4E">
        <w:rPr>
          <w:b/>
        </w:rPr>
        <w:t>negative</w:t>
      </w:r>
      <w:r w:rsidRPr="00480B4E">
        <w:t xml:space="preserve">, </w:t>
      </w:r>
      <w:r w:rsidRPr="00480B4E">
        <w:rPr>
          <w:b/>
        </w:rPr>
        <w:t>positive</w:t>
      </w:r>
      <w:r w:rsidR="009F4D0A">
        <w:rPr>
          <w:b/>
        </w:rPr>
        <w:t>,</w:t>
      </w:r>
      <w:r w:rsidRPr="00480B4E">
        <w:rPr>
          <w:b/>
        </w:rPr>
        <w:t xml:space="preserve"> or zero</w:t>
      </w:r>
      <w:r w:rsidRPr="00480B4E">
        <w:t xml:space="preserve">. Try to do this </w:t>
      </w:r>
      <w:r w:rsidRPr="00480B4E">
        <w:rPr>
          <w:b/>
          <w:noProof/>
        </w:rPr>
        <w:t>WITHOUT</w:t>
      </w:r>
      <w:r w:rsidRPr="00480B4E">
        <w:rPr>
          <w:noProof/>
        </w:rPr>
        <w:t xml:space="preserve"> </w:t>
      </w:r>
      <w:r w:rsidRPr="00480B4E">
        <w:t>multiplying the 3 numbers.</w:t>
      </w:r>
    </w:p>
    <w:p w14:paraId="0ECDFCBE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43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1259"/>
      </w:tblGrid>
      <w:tr w:rsidR="00480B4E" w:rsidRPr="00480B4E" w14:paraId="06E7F48B" w14:textId="77777777" w:rsidTr="00F6061D">
        <w:tc>
          <w:tcPr>
            <w:tcW w:w="769" w:type="dxa"/>
            <w:shd w:val="clear" w:color="auto" w:fill="D9D9D9" w:themeFill="background1" w:themeFillShade="D9"/>
          </w:tcPr>
          <w:p w14:paraId="0F65C89D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ECDDC5E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A8BD7DE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71E531B1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00B04F8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3B890C23" w14:textId="77777777" w:rsidTr="00F6061D">
        <w:tc>
          <w:tcPr>
            <w:tcW w:w="769" w:type="dxa"/>
          </w:tcPr>
          <w:p w14:paraId="0B9D2DB3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2</w:t>
            </w:r>
          </w:p>
          <w:p w14:paraId="27EEE9A8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3</w:t>
            </w:r>
          </w:p>
          <w:p w14:paraId="1386A80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</w:tcPr>
          <w:p w14:paraId="2FE85258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negative</w:t>
            </w:r>
          </w:p>
          <w:p w14:paraId="7EABD49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2107AC8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3E72055E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2</w:t>
            </w:r>
          </w:p>
          <w:p w14:paraId="3744B09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3</w:t>
            </w:r>
          </w:p>
          <w:p w14:paraId="6136F7E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259" w:type="dxa"/>
          </w:tcPr>
          <w:p w14:paraId="14D1467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positive</w:t>
            </w:r>
          </w:p>
        </w:tc>
      </w:tr>
    </w:tbl>
    <w:p w14:paraId="37B750D4" w14:textId="4C890AC3" w:rsidR="00D5247C" w:rsidRDefault="00D5247C" w:rsidP="00D5247C">
      <w:pPr>
        <w:pStyle w:val="Heading2"/>
        <w:numPr>
          <w:ilvl w:val="0"/>
          <w:numId w:val="40"/>
        </w:numPr>
      </w:pPr>
      <w:r>
        <w:t>Array Manipulator</w:t>
      </w:r>
    </w:p>
    <w:p w14:paraId="5CAED996" w14:textId="269C3611" w:rsidR="00D5247C" w:rsidRPr="0091706C" w:rsidRDefault="00D5247C" w:rsidP="00D5247C">
      <w:pPr>
        <w:rPr>
          <w:lang w:val="bg-BG"/>
        </w:rPr>
      </w:pPr>
      <w:r w:rsidRPr="0091706C">
        <w:rPr>
          <w:noProof/>
        </w:rPr>
        <w:t>Trifon</w:t>
      </w:r>
      <w:r w:rsidRPr="0091706C">
        <w:t xml:space="preserve"> has finally become a junior developer and has received his first task. It's about manipulating an array of integers. He is not quite happy about it, since he hates manipulating arrays. They </w:t>
      </w:r>
      <w:r w:rsidR="007963BB">
        <w:t>will</w:t>
      </w:r>
      <w:r w:rsidRPr="0091706C">
        <w:t xml:space="preserve"> pay him a lot of money, though, and he is willing to give somebody half of it if to help him do his job. You, on the other hand, love arrays </w:t>
      </w:r>
      <w:r w:rsidRPr="0091706C">
        <w:rPr>
          <w:noProof/>
        </w:rPr>
        <w:t>(</w:t>
      </w:r>
      <w:r w:rsidRPr="0091706C">
        <w:t>and money</w:t>
      </w:r>
      <w:r w:rsidRPr="0091706C">
        <w:rPr>
          <w:noProof/>
        </w:rPr>
        <w:t xml:space="preserve">) </w:t>
      </w:r>
      <w:r w:rsidRPr="0091706C">
        <w:t>so you decide to try your luck.</w:t>
      </w:r>
    </w:p>
    <w:p w14:paraId="3ADE4701" w14:textId="77777777" w:rsidR="00D5247C" w:rsidRPr="0091706C" w:rsidRDefault="00D5247C" w:rsidP="00D5247C">
      <w:pPr>
        <w:rPr>
          <w:lang w:val="bg-BG"/>
        </w:rPr>
      </w:pPr>
      <w:r w:rsidRPr="0091706C">
        <w:t>The array may be manipulated by one of the following commands:</w:t>
      </w:r>
    </w:p>
    <w:p w14:paraId="7C56C056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lastRenderedPageBreak/>
        <w:t>exchange {index}</w:t>
      </w:r>
      <w:r w:rsidRPr="0091706C">
        <w:t xml:space="preserve"> – splits the array </w:t>
      </w:r>
      <w:r w:rsidRPr="0091706C">
        <w:rPr>
          <w:b/>
        </w:rPr>
        <w:t>after</w:t>
      </w:r>
      <w:r w:rsidRPr="0091706C">
        <w:t xml:space="preserve"> the given index and exchanges the places of the two resulting subarrays. E.g. [1, 2, 3, 4, 5] -&gt; </w:t>
      </w:r>
      <w:r w:rsidRPr="0091706C">
        <w:rPr>
          <w:b/>
        </w:rPr>
        <w:t>exchange 2</w:t>
      </w:r>
      <w:r w:rsidRPr="0091706C">
        <w:t xml:space="preserve"> -&gt; result: </w:t>
      </w:r>
      <w:r w:rsidRPr="0091706C">
        <w:rPr>
          <w:b/>
        </w:rPr>
        <w:t>[4, 5, 1, 2, 3]</w:t>
      </w:r>
    </w:p>
    <w:p w14:paraId="271D8E51" w14:textId="77777777" w:rsidR="00D5247C" w:rsidRPr="0091706C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>If the index is outside the boundaries of the array, print "</w:t>
      </w:r>
      <w:r w:rsidRPr="00A56C2A">
        <w:rPr>
          <w:rFonts w:ascii="Consolas" w:hAnsi="Consolas"/>
          <w:b/>
        </w:rPr>
        <w:t>Invalid index</w:t>
      </w:r>
      <w:r w:rsidRPr="0091706C">
        <w:t>".</w:t>
      </w:r>
    </w:p>
    <w:p w14:paraId="33E982A2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max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 w:rsidRPr="0043372C">
        <w:rPr>
          <w:rFonts w:cstheme="minorHAnsi"/>
          <w:b/>
        </w:rPr>
        <w:t xml:space="preserve"> </w:t>
      </w:r>
      <w:r w:rsidRPr="0091706C">
        <w:t xml:space="preserve">– returns the </w:t>
      </w:r>
      <w:r w:rsidRPr="0091706C">
        <w:rPr>
          <w:b/>
          <w:noProof/>
        </w:rPr>
        <w:t>INDEX</w:t>
      </w:r>
      <w:r w:rsidRPr="0091706C">
        <w:rPr>
          <w:noProof/>
        </w:rPr>
        <w:t xml:space="preserve"> </w:t>
      </w:r>
      <w:r w:rsidRPr="0091706C">
        <w:t xml:space="preserve">of the max even/odd element -&gt; [1, 4, 8, 2, 3] -&gt; </w:t>
      </w:r>
      <w:r w:rsidRPr="0091706C">
        <w:rPr>
          <w:b/>
        </w:rPr>
        <w:t>max odd</w:t>
      </w:r>
      <w:r w:rsidRPr="0091706C">
        <w:t xml:space="preserve"> -&gt; print </w:t>
      </w:r>
      <w:r w:rsidRPr="0091706C">
        <w:rPr>
          <w:b/>
        </w:rPr>
        <w:t>4</w:t>
      </w:r>
    </w:p>
    <w:p w14:paraId="20454616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min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 w:rsidRPr="0091706C">
        <w:rPr>
          <w:b/>
        </w:rPr>
        <w:t xml:space="preserve"> </w:t>
      </w:r>
      <w:r w:rsidRPr="0091706C">
        <w:t xml:space="preserve">– returns the </w:t>
      </w:r>
      <w:r w:rsidRPr="0091706C">
        <w:rPr>
          <w:b/>
          <w:noProof/>
        </w:rPr>
        <w:t>INDEX</w:t>
      </w:r>
      <w:r w:rsidRPr="0091706C">
        <w:rPr>
          <w:noProof/>
        </w:rPr>
        <w:t xml:space="preserve"> </w:t>
      </w:r>
      <w:r w:rsidRPr="0091706C">
        <w:t xml:space="preserve">of the min even/odd element -&gt; [1, 4, 8, 2, 3] -&gt; </w:t>
      </w:r>
      <w:r w:rsidRPr="0091706C">
        <w:rPr>
          <w:b/>
        </w:rPr>
        <w:t>min even</w:t>
      </w:r>
      <w:r w:rsidRPr="0091706C">
        <w:t xml:space="preserve"> &gt; print </w:t>
      </w:r>
      <w:r w:rsidRPr="0091706C">
        <w:rPr>
          <w:b/>
        </w:rPr>
        <w:t>3</w:t>
      </w:r>
    </w:p>
    <w:p w14:paraId="1C9E8D8A" w14:textId="77777777" w:rsidR="00D5247C" w:rsidRPr="0091706C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there are two or more equal </w:t>
      </w:r>
      <w:r w:rsidRPr="0091706C">
        <w:rPr>
          <w:b/>
        </w:rPr>
        <w:t>min/max</w:t>
      </w:r>
      <w:r w:rsidRPr="0091706C">
        <w:t xml:space="preserve"> elements, return the index of the </w:t>
      </w:r>
      <w:r w:rsidRPr="0091706C">
        <w:rPr>
          <w:b/>
        </w:rPr>
        <w:t>rightmost</w:t>
      </w:r>
      <w:r w:rsidRPr="0091706C">
        <w:t xml:space="preserve"> one.</w:t>
      </w:r>
    </w:p>
    <w:p w14:paraId="09A8AEEB" w14:textId="77777777" w:rsidR="00D5247C" w:rsidRPr="0091706C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a </w:t>
      </w:r>
      <w:r w:rsidRPr="0091706C">
        <w:rPr>
          <w:b/>
        </w:rPr>
        <w:t xml:space="preserve">min/max even/odd </w:t>
      </w:r>
      <w:r w:rsidRPr="0091706C">
        <w:t xml:space="preserve">element </w:t>
      </w:r>
      <w:r w:rsidRPr="0091706C">
        <w:rPr>
          <w:b/>
        </w:rPr>
        <w:t>cannot</w:t>
      </w:r>
      <w:r w:rsidRPr="0091706C">
        <w:t xml:space="preserve"> be found, print </w:t>
      </w:r>
      <w:r w:rsidRPr="0091706C">
        <w:rPr>
          <w:b/>
        </w:rPr>
        <w:t>"</w:t>
      </w:r>
      <w:r w:rsidRPr="00A56C2A">
        <w:rPr>
          <w:rFonts w:ascii="Consolas" w:hAnsi="Consolas"/>
          <w:b/>
        </w:rPr>
        <w:t>No matches</w:t>
      </w:r>
      <w:r w:rsidRPr="0091706C">
        <w:rPr>
          <w:b/>
        </w:rPr>
        <w:t>"</w:t>
      </w:r>
      <w:r w:rsidRPr="0091706C">
        <w:t>.</w:t>
      </w:r>
    </w:p>
    <w:p w14:paraId="274B214C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first {count}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>
        <w:rPr>
          <w:rFonts w:ascii="Consolas" w:hAnsi="Consolas"/>
          <w:b/>
        </w:rPr>
        <w:t xml:space="preserve"> </w:t>
      </w:r>
      <w:r w:rsidRPr="0091706C">
        <w:t xml:space="preserve">– returns the first {count} elements -&gt; [1, 8, 2, 3] -&gt; </w:t>
      </w:r>
      <w:r w:rsidRPr="0091706C">
        <w:rPr>
          <w:b/>
        </w:rPr>
        <w:t>first 2 even</w:t>
      </w:r>
      <w:r w:rsidRPr="0091706C">
        <w:t xml:space="preserve"> -&gt; print </w:t>
      </w:r>
      <w:r w:rsidRPr="0091706C">
        <w:rPr>
          <w:b/>
        </w:rPr>
        <w:t>[8, 2]</w:t>
      </w:r>
    </w:p>
    <w:p w14:paraId="084935BB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last {count}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 w:rsidRPr="0091706C">
        <w:rPr>
          <w:b/>
        </w:rPr>
        <w:t xml:space="preserve"> </w:t>
      </w:r>
      <w:r w:rsidRPr="0091706C">
        <w:t xml:space="preserve">– returns the last {count} elements -&gt; [1, 8, 2, 3] -&gt; </w:t>
      </w:r>
      <w:r w:rsidRPr="0091706C">
        <w:rPr>
          <w:b/>
        </w:rPr>
        <w:t>last 2 odd</w:t>
      </w:r>
      <w:r w:rsidRPr="0091706C">
        <w:t xml:space="preserve"> -&gt; print </w:t>
      </w:r>
      <w:r w:rsidRPr="0091706C">
        <w:rPr>
          <w:b/>
        </w:rPr>
        <w:t>[1, 3]</w:t>
      </w:r>
    </w:p>
    <w:p w14:paraId="7B9F0798" w14:textId="77777777" w:rsidR="00D5247C" w:rsidRPr="0091706C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>If the count is greater than the array length, print "</w:t>
      </w:r>
      <w:r w:rsidRPr="00A56C2A">
        <w:rPr>
          <w:rFonts w:ascii="Consolas" w:hAnsi="Consolas"/>
          <w:b/>
        </w:rPr>
        <w:t>Invalid count</w:t>
      </w:r>
      <w:r w:rsidRPr="0091706C">
        <w:t>".</w:t>
      </w:r>
    </w:p>
    <w:p w14:paraId="1EF3490F" w14:textId="77777777" w:rsidR="00D5247C" w:rsidRPr="0091706C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there are </w:t>
      </w:r>
      <w:r w:rsidRPr="0091706C">
        <w:rPr>
          <w:b/>
        </w:rPr>
        <w:t>not</w:t>
      </w:r>
      <w:r w:rsidRPr="0091706C">
        <w:t xml:space="preserve"> </w:t>
      </w:r>
      <w:r w:rsidRPr="0091706C">
        <w:rPr>
          <w:b/>
        </w:rPr>
        <w:t>enough</w:t>
      </w:r>
      <w:r w:rsidRPr="0091706C">
        <w:t xml:space="preserve"> elements to satisfy the count, print as many as you can. If there are </w:t>
      </w:r>
      <w:r w:rsidRPr="0091706C">
        <w:rPr>
          <w:b/>
        </w:rPr>
        <w:t>zero</w:t>
      </w:r>
      <w:r w:rsidRPr="0091706C">
        <w:t xml:space="preserve"> </w:t>
      </w:r>
      <w:r w:rsidRPr="0091706C">
        <w:rPr>
          <w:b/>
        </w:rPr>
        <w:t>even/odd</w:t>
      </w:r>
      <w:r w:rsidRPr="0091706C">
        <w:t xml:space="preserve"> elements, print an empty array </w:t>
      </w:r>
      <w:r w:rsidRPr="0091706C">
        <w:rPr>
          <w:b/>
        </w:rPr>
        <w:t>"</w:t>
      </w:r>
      <w:r w:rsidRPr="0043372C">
        <w:rPr>
          <w:rFonts w:ascii="Consolas" w:hAnsi="Consolas"/>
          <w:b/>
        </w:rPr>
        <w:t>[]</w:t>
      </w:r>
      <w:r w:rsidRPr="0091706C">
        <w:rPr>
          <w:b/>
        </w:rPr>
        <w:t>"</w:t>
      </w:r>
      <w:r w:rsidRPr="0091706C">
        <w:t>.</w:t>
      </w:r>
    </w:p>
    <w:p w14:paraId="76467B38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end</w:t>
      </w:r>
      <w:r w:rsidRPr="0091706C">
        <w:rPr>
          <w:b/>
        </w:rPr>
        <w:t xml:space="preserve"> </w:t>
      </w:r>
      <w:r w:rsidRPr="0091706C">
        <w:t>– stop taking input and print the final state of the array.</w:t>
      </w:r>
    </w:p>
    <w:p w14:paraId="08F20B15" w14:textId="77777777" w:rsidR="00D5247C" w:rsidRPr="0091706C" w:rsidRDefault="00D5247C" w:rsidP="00D5247C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Input</w:t>
      </w:r>
    </w:p>
    <w:p w14:paraId="489FE24B" w14:textId="77777777" w:rsidR="00D5247C" w:rsidRPr="0091706C" w:rsidRDefault="00D5247C" w:rsidP="00D5247C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t>The input data should be read from the console.</w:t>
      </w:r>
    </w:p>
    <w:p w14:paraId="38B943E5" w14:textId="77777777" w:rsidR="00D5247C" w:rsidRPr="0091706C" w:rsidRDefault="00D5247C" w:rsidP="00D5247C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On the first line, the initial array is received as a line of integers, separated by a single space.</w:t>
      </w:r>
    </w:p>
    <w:p w14:paraId="366E6A34" w14:textId="77777777" w:rsidR="00D5247C" w:rsidRPr="0091706C" w:rsidRDefault="00D5247C" w:rsidP="00D5247C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On the next lines, until the command "</w:t>
      </w:r>
      <w:r w:rsidRPr="00A56C2A">
        <w:rPr>
          <w:rFonts w:ascii="Consolas" w:eastAsia="MS Mincho" w:hAnsi="Consolas"/>
          <w:b/>
        </w:rPr>
        <w:t>end</w:t>
      </w:r>
      <w:r w:rsidRPr="0091706C">
        <w:rPr>
          <w:rFonts w:eastAsia="MS Mincho"/>
        </w:rPr>
        <w:t>" is received, you will receive the array manipulation commands.</w:t>
      </w:r>
    </w:p>
    <w:p w14:paraId="44ED27B4" w14:textId="77777777" w:rsidR="00D5247C" w:rsidRPr="0091706C" w:rsidRDefault="00D5247C" w:rsidP="00D5247C">
      <w:pPr>
        <w:pStyle w:val="ListParagraph"/>
        <w:numPr>
          <w:ilvl w:val="0"/>
          <w:numId w:val="44"/>
        </w:numPr>
        <w:spacing w:before="0" w:after="0" w:line="240" w:lineRule="auto"/>
        <w:contextualSpacing w:val="0"/>
        <w:jc w:val="both"/>
        <w:rPr>
          <w:lang w:val="bg-BG"/>
        </w:rPr>
      </w:pPr>
      <w:r w:rsidRPr="0091706C">
        <w:t>The input data will always be valid and in the format described. There is no need to check it explicitly.</w:t>
      </w:r>
    </w:p>
    <w:p w14:paraId="591903EC" w14:textId="77777777" w:rsidR="00D5247C" w:rsidRPr="0091706C" w:rsidRDefault="00D5247C" w:rsidP="00D5247C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91706C">
        <w:rPr>
          <w:rFonts w:eastAsia="MS Mincho"/>
          <w:lang w:eastAsia="ja-JP"/>
        </w:rPr>
        <w:t>Output</w:t>
      </w:r>
    </w:p>
    <w:p w14:paraId="2FB86547" w14:textId="77777777" w:rsidR="00D5247C" w:rsidRPr="0091706C" w:rsidRDefault="00D5247C" w:rsidP="00D5247C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The output should be printed on the console.</w:t>
      </w:r>
    </w:p>
    <w:p w14:paraId="501227E3" w14:textId="77777777" w:rsidR="00D5247C" w:rsidRPr="0091706C" w:rsidRDefault="00D5247C" w:rsidP="00D5247C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On a separate line, print the output of the corresponding command</w:t>
      </w:r>
      <w:r>
        <w:t>.</w:t>
      </w:r>
    </w:p>
    <w:p w14:paraId="63911A29" w14:textId="77777777" w:rsidR="00D5247C" w:rsidRPr="0091706C" w:rsidRDefault="00D5247C" w:rsidP="00D5247C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 xml:space="preserve">On the last line, print the final array in </w:t>
      </w:r>
      <w:r w:rsidRPr="0091706C">
        <w:rPr>
          <w:b/>
        </w:rPr>
        <w:t>square brackets</w:t>
      </w:r>
      <w:r w:rsidRPr="0091706C">
        <w:t xml:space="preserve"> with its elements separated by a comma and a space</w:t>
      </w:r>
      <w:r>
        <w:t>.</w:t>
      </w:r>
      <w:r w:rsidRPr="0091706C">
        <w:t xml:space="preserve"> </w:t>
      </w:r>
    </w:p>
    <w:p w14:paraId="50A589E9" w14:textId="77777777" w:rsidR="00D5247C" w:rsidRPr="0091706C" w:rsidRDefault="00D5247C" w:rsidP="00D5247C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See the examples below to get a better understanding of your task</w:t>
      </w:r>
      <w:r>
        <w:t>.</w:t>
      </w:r>
    </w:p>
    <w:p w14:paraId="79A88283" w14:textId="77777777" w:rsidR="00D5247C" w:rsidRPr="0091706C" w:rsidRDefault="00D5247C" w:rsidP="00D5247C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Constraints</w:t>
      </w:r>
    </w:p>
    <w:p w14:paraId="50A3D7BF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number of input lines</w:t>
      </w:r>
      <w:r w:rsidRPr="0091706C">
        <w:t xml:space="preserve"> will be in the range </w:t>
      </w:r>
      <w:r w:rsidRPr="00443EA8">
        <w:rPr>
          <w:b/>
          <w:bCs/>
        </w:rPr>
        <w:t>[2 … 50]</w:t>
      </w:r>
      <w:r w:rsidRPr="0091706C">
        <w:t>.</w:t>
      </w:r>
    </w:p>
    <w:p w14:paraId="3898937A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array elements</w:t>
      </w:r>
      <w:r w:rsidRPr="0091706C">
        <w:t xml:space="preserve"> will be integers in the range </w:t>
      </w:r>
      <w:r w:rsidRPr="00443EA8">
        <w:rPr>
          <w:b/>
          <w:bCs/>
        </w:rPr>
        <w:t>[0 … 1000]</w:t>
      </w:r>
      <w:r w:rsidRPr="0091706C">
        <w:t>.</w:t>
      </w:r>
    </w:p>
    <w:p w14:paraId="505E8809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number of elements</w:t>
      </w:r>
      <w:r w:rsidRPr="0091706C">
        <w:t xml:space="preserve"> will be in the range </w:t>
      </w:r>
      <w:r w:rsidRPr="00443EA8">
        <w:rPr>
          <w:b/>
          <w:bCs/>
        </w:rPr>
        <w:t>[1 ... 50]</w:t>
      </w:r>
      <w:r>
        <w:rPr>
          <w:lang w:val="bg-BG"/>
        </w:rPr>
        <w:t>.</w:t>
      </w:r>
    </w:p>
    <w:p w14:paraId="55959D81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 xml:space="preserve">split index </w:t>
      </w:r>
      <w:r w:rsidRPr="0091706C">
        <w:t xml:space="preserve">will be an integer in the range </w:t>
      </w:r>
      <w:r w:rsidRPr="00443EA8">
        <w:rPr>
          <w:b/>
          <w:bCs/>
        </w:rPr>
        <w:t>[-2</w:t>
      </w:r>
      <w:r w:rsidRPr="00443EA8">
        <w:rPr>
          <w:b/>
          <w:bCs/>
          <w:vertAlign w:val="superscript"/>
        </w:rPr>
        <w:t xml:space="preserve">31 </w:t>
      </w:r>
      <w:r w:rsidRPr="00443EA8">
        <w:rPr>
          <w:b/>
          <w:bCs/>
        </w:rPr>
        <w:t>… 2</w:t>
      </w:r>
      <w:r w:rsidRPr="00443EA8">
        <w:rPr>
          <w:b/>
          <w:bCs/>
          <w:vertAlign w:val="superscript"/>
        </w:rPr>
        <w:t>31</w:t>
      </w:r>
      <w:r w:rsidRPr="00443EA8">
        <w:rPr>
          <w:b/>
          <w:bCs/>
        </w:rPr>
        <w:t xml:space="preserve"> – 1]</w:t>
      </w:r>
      <w:r>
        <w:rPr>
          <w:lang w:val="bg-BG"/>
        </w:rPr>
        <w:t>.</w:t>
      </w:r>
    </w:p>
    <w:p w14:paraId="67C84EB4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 xml:space="preserve">The </w:t>
      </w:r>
      <w:r w:rsidRPr="0091706C">
        <w:rPr>
          <w:b/>
        </w:rPr>
        <w:t xml:space="preserve">first/last count </w:t>
      </w:r>
      <w:r w:rsidRPr="0091706C">
        <w:t xml:space="preserve">will be an integer in the range </w:t>
      </w:r>
      <w:r w:rsidRPr="00443EA8">
        <w:rPr>
          <w:b/>
          <w:bCs/>
        </w:rPr>
        <w:t>[1</w:t>
      </w:r>
      <w:r w:rsidRPr="00443EA8">
        <w:rPr>
          <w:b/>
          <w:bCs/>
          <w:vertAlign w:val="superscript"/>
        </w:rPr>
        <w:t xml:space="preserve"> </w:t>
      </w:r>
      <w:r w:rsidRPr="00443EA8">
        <w:rPr>
          <w:b/>
          <w:bCs/>
        </w:rPr>
        <w:t>… 2</w:t>
      </w:r>
      <w:r w:rsidRPr="00443EA8">
        <w:rPr>
          <w:b/>
          <w:bCs/>
          <w:vertAlign w:val="superscript"/>
        </w:rPr>
        <w:t>31</w:t>
      </w:r>
      <w:r w:rsidRPr="00443EA8">
        <w:rPr>
          <w:b/>
          <w:bCs/>
        </w:rPr>
        <w:t xml:space="preserve"> – 1]</w:t>
      </w:r>
      <w:r>
        <w:rPr>
          <w:lang w:val="bg-BG"/>
        </w:rPr>
        <w:t>.</w:t>
      </w:r>
    </w:p>
    <w:p w14:paraId="0A803E5D" w14:textId="77777777" w:rsidR="00D5247C" w:rsidRPr="0091706C" w:rsidRDefault="00D5247C" w:rsidP="00D5247C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 xml:space="preserve">There will </w:t>
      </w:r>
      <w:r w:rsidRPr="0091706C">
        <w:rPr>
          <w:rFonts w:eastAsia="MS Mincho"/>
          <w:b/>
        </w:rPr>
        <w:t>not</w:t>
      </w:r>
      <w:r w:rsidRPr="0091706C">
        <w:rPr>
          <w:rFonts w:eastAsia="MS Mincho"/>
        </w:rPr>
        <w:t xml:space="preserve"> be redundant whitespace anywhere in the input</w:t>
      </w:r>
      <w:r>
        <w:rPr>
          <w:rFonts w:eastAsia="MS Mincho"/>
          <w:lang w:val="bg-BG"/>
        </w:rPr>
        <w:t>.</w:t>
      </w:r>
    </w:p>
    <w:p w14:paraId="74E529A2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rPr>
          <w:lang w:eastAsia="ja-JP"/>
        </w:rPr>
        <w:t xml:space="preserve">Allowed working time for your program: </w:t>
      </w:r>
      <w:r w:rsidRPr="00443EA8">
        <w:rPr>
          <w:b/>
          <w:bCs/>
          <w:lang w:eastAsia="ja-JP"/>
        </w:rPr>
        <w:t>0.1 seconds</w:t>
      </w:r>
      <w:r w:rsidRPr="0091706C">
        <w:rPr>
          <w:lang w:eastAsia="ja-JP"/>
        </w:rPr>
        <w:t xml:space="preserve">. Allowed memory: </w:t>
      </w:r>
      <w:r w:rsidRPr="00443EA8">
        <w:rPr>
          <w:b/>
          <w:bCs/>
          <w:lang w:eastAsia="ja-JP"/>
        </w:rPr>
        <w:t>16</w:t>
      </w:r>
      <w:r w:rsidRPr="00443EA8">
        <w:rPr>
          <w:b/>
          <w:bCs/>
        </w:rPr>
        <w:t xml:space="preserve"> </w:t>
      </w:r>
      <w:r w:rsidRPr="00443EA8">
        <w:rPr>
          <w:b/>
          <w:bCs/>
          <w:noProof/>
        </w:rPr>
        <w:t>MB</w:t>
      </w:r>
      <w:r w:rsidRPr="0091706C">
        <w:t>.</w:t>
      </w:r>
    </w:p>
    <w:p w14:paraId="167B205E" w14:textId="77777777" w:rsidR="00D5247C" w:rsidRPr="0091706C" w:rsidRDefault="00D5247C" w:rsidP="00D5247C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1706C">
        <w:rPr>
          <w:rFonts w:eastAsia="MS Mincho"/>
          <w:lang w:eastAsia="ja-JP"/>
        </w:rPr>
        <w:t>Examples</w:t>
      </w:r>
    </w:p>
    <w:tbl>
      <w:tblPr>
        <w:tblW w:w="433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2469"/>
      </w:tblGrid>
      <w:tr w:rsidR="00D5247C" w:rsidRPr="0091706C" w14:paraId="644F9221" w14:textId="77777777" w:rsidTr="00CE2145">
        <w:trPr>
          <w:trHeight w:val="87"/>
        </w:trPr>
        <w:tc>
          <w:tcPr>
            <w:tcW w:w="1864" w:type="dxa"/>
            <w:shd w:val="clear" w:color="auto" w:fill="D9D9D9" w:themeFill="background1" w:themeFillShade="D9"/>
          </w:tcPr>
          <w:p w14:paraId="0C957B03" w14:textId="77777777" w:rsidR="00D5247C" w:rsidRPr="004C6145" w:rsidRDefault="00D5247C" w:rsidP="00CE2145">
            <w:pPr>
              <w:spacing w:after="0" w:line="240" w:lineRule="auto"/>
              <w:jc w:val="center"/>
              <w:rPr>
                <w:rStyle w:val="Strong"/>
              </w:rPr>
            </w:pPr>
            <w:r w:rsidRPr="004C6145">
              <w:rPr>
                <w:rStyle w:val="Strong"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5D9CD2CB" w14:textId="77777777" w:rsidR="00D5247C" w:rsidRPr="004C6145" w:rsidRDefault="00D5247C" w:rsidP="00CE2145">
            <w:pPr>
              <w:spacing w:after="0" w:line="240" w:lineRule="auto"/>
              <w:jc w:val="center"/>
              <w:rPr>
                <w:rStyle w:val="Strong"/>
              </w:rPr>
            </w:pPr>
            <w:r w:rsidRPr="004C6145">
              <w:rPr>
                <w:rStyle w:val="Strong"/>
              </w:rPr>
              <w:t>Output</w:t>
            </w:r>
          </w:p>
        </w:tc>
      </w:tr>
      <w:tr w:rsidR="00D5247C" w:rsidRPr="0091706C" w14:paraId="38178E58" w14:textId="77777777" w:rsidTr="00CE2145">
        <w:trPr>
          <w:trHeight w:val="22"/>
        </w:trPr>
        <w:tc>
          <w:tcPr>
            <w:tcW w:w="1864" w:type="dxa"/>
          </w:tcPr>
          <w:p w14:paraId="5BA5FAC4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1 3 5 7 9</w:t>
            </w:r>
          </w:p>
          <w:p w14:paraId="099217E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1</w:t>
            </w:r>
          </w:p>
          <w:p w14:paraId="44ACE06D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ax odd</w:t>
            </w:r>
          </w:p>
          <w:p w14:paraId="372A7CB5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even</w:t>
            </w:r>
          </w:p>
          <w:p w14:paraId="73FEEDB0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2 odd</w:t>
            </w:r>
          </w:p>
          <w:p w14:paraId="15F1732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last 2 even</w:t>
            </w:r>
          </w:p>
          <w:p w14:paraId="6ADB362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3</w:t>
            </w:r>
          </w:p>
          <w:p w14:paraId="76BA06C1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59A2131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2</w:t>
            </w:r>
          </w:p>
          <w:p w14:paraId="39C4739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No matches</w:t>
            </w:r>
          </w:p>
          <w:p w14:paraId="40932DD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5, 7]</w:t>
            </w:r>
          </w:p>
          <w:p w14:paraId="69525D9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]</w:t>
            </w:r>
          </w:p>
          <w:p w14:paraId="17DDEE9C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3, 5, 7, 9, 1]</w:t>
            </w:r>
          </w:p>
        </w:tc>
      </w:tr>
      <w:tr w:rsidR="00D5247C" w:rsidRPr="0091706C" w14:paraId="35698C26" w14:textId="77777777" w:rsidTr="00CE2145">
        <w:trPr>
          <w:trHeight w:val="22"/>
        </w:trPr>
        <w:tc>
          <w:tcPr>
            <w:tcW w:w="1864" w:type="dxa"/>
          </w:tcPr>
          <w:p w14:paraId="7ABC9E3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1 10 100 1000</w:t>
            </w:r>
          </w:p>
          <w:p w14:paraId="310F3C9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ax even</w:t>
            </w:r>
          </w:p>
          <w:p w14:paraId="309429C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5 even</w:t>
            </w:r>
          </w:p>
          <w:p w14:paraId="3F135E42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10</w:t>
            </w:r>
          </w:p>
          <w:p w14:paraId="6513CED5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lastRenderedPageBreak/>
              <w:t>min odd</w:t>
            </w:r>
          </w:p>
          <w:p w14:paraId="43F2BEC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0</w:t>
            </w:r>
          </w:p>
          <w:p w14:paraId="528EE79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ax even</w:t>
            </w:r>
          </w:p>
          <w:p w14:paraId="4F573DE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even</w:t>
            </w:r>
          </w:p>
          <w:p w14:paraId="60EED402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45482BB1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lastRenderedPageBreak/>
              <w:t>3</w:t>
            </w:r>
          </w:p>
          <w:p w14:paraId="7CC0EC6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Invalid count</w:t>
            </w:r>
          </w:p>
          <w:p w14:paraId="103A3A1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Invalid index</w:t>
            </w:r>
          </w:p>
          <w:p w14:paraId="24D30B7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0</w:t>
            </w:r>
          </w:p>
          <w:p w14:paraId="4F6C049C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lastRenderedPageBreak/>
              <w:t>2</w:t>
            </w:r>
          </w:p>
          <w:p w14:paraId="7DF9C4D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0</w:t>
            </w:r>
          </w:p>
          <w:p w14:paraId="720142B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10, 100, 1000, 1]</w:t>
            </w:r>
          </w:p>
        </w:tc>
      </w:tr>
      <w:tr w:rsidR="00D5247C" w:rsidRPr="0091706C" w14:paraId="2C049DC7" w14:textId="77777777" w:rsidTr="00CE2145">
        <w:trPr>
          <w:trHeight w:val="22"/>
        </w:trPr>
        <w:tc>
          <w:tcPr>
            <w:tcW w:w="1864" w:type="dxa"/>
          </w:tcPr>
          <w:p w14:paraId="2D3258A9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lastRenderedPageBreak/>
              <w:t>1 10 100 1000</w:t>
            </w:r>
          </w:p>
          <w:p w14:paraId="7F80107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3</w:t>
            </w:r>
          </w:p>
          <w:p w14:paraId="6F05044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2 odd</w:t>
            </w:r>
          </w:p>
          <w:p w14:paraId="2E828159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last 4 odd</w:t>
            </w:r>
          </w:p>
          <w:p w14:paraId="5FA8ED8D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6EAE193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1]</w:t>
            </w:r>
          </w:p>
          <w:p w14:paraId="280AD290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1]</w:t>
            </w:r>
          </w:p>
          <w:p w14:paraId="423CA7F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1, 10, 100, 1000]</w:t>
            </w:r>
          </w:p>
        </w:tc>
      </w:tr>
    </w:tbl>
    <w:p w14:paraId="406EBCB2" w14:textId="77777777" w:rsidR="00D5247C" w:rsidRPr="00D5247C" w:rsidRDefault="00D5247C" w:rsidP="00D5247C"/>
    <w:p w14:paraId="7860E17C" w14:textId="77777777" w:rsidR="00D5247C" w:rsidRPr="00D5247C" w:rsidRDefault="00D5247C" w:rsidP="00D5247C"/>
    <w:p w14:paraId="592EBD29" w14:textId="51658AA2" w:rsidR="00640502" w:rsidRPr="00480B4E" w:rsidRDefault="00640502" w:rsidP="00480B4E">
      <w:pPr>
        <w:rPr>
          <w:lang w:val="bg-BG"/>
        </w:rPr>
      </w:pPr>
    </w:p>
    <w:sectPr w:rsidR="00640502" w:rsidRPr="00480B4E" w:rsidSect="00F10369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8065F" w14:textId="77777777" w:rsidR="00F10369" w:rsidRDefault="00F10369" w:rsidP="008068A2">
      <w:pPr>
        <w:spacing w:after="0" w:line="240" w:lineRule="auto"/>
      </w:pPr>
      <w:r>
        <w:separator/>
      </w:r>
    </w:p>
  </w:endnote>
  <w:endnote w:type="continuationSeparator" w:id="0">
    <w:p w14:paraId="33C3376F" w14:textId="77777777" w:rsidR="00F10369" w:rsidRDefault="00F103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010CA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00F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00F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A010CA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00F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00F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A056B" w14:textId="77777777" w:rsidR="00F10369" w:rsidRDefault="00F10369" w:rsidP="008068A2">
      <w:pPr>
        <w:spacing w:after="0" w:line="240" w:lineRule="auto"/>
      </w:pPr>
      <w:r>
        <w:separator/>
      </w:r>
    </w:p>
  </w:footnote>
  <w:footnote w:type="continuationSeparator" w:id="0">
    <w:p w14:paraId="41978C92" w14:textId="77777777" w:rsidR="00F10369" w:rsidRDefault="00F103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03D66"/>
    <w:multiLevelType w:val="hybridMultilevel"/>
    <w:tmpl w:val="4128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092306">
    <w:abstractNumId w:val="2"/>
  </w:num>
  <w:num w:numId="2" w16cid:durableId="1413162283">
    <w:abstractNumId w:val="45"/>
  </w:num>
  <w:num w:numId="3" w16cid:durableId="1331326225">
    <w:abstractNumId w:val="11"/>
  </w:num>
  <w:num w:numId="4" w16cid:durableId="764302885">
    <w:abstractNumId w:val="30"/>
  </w:num>
  <w:num w:numId="5" w16cid:durableId="1576434099">
    <w:abstractNumId w:val="31"/>
  </w:num>
  <w:num w:numId="6" w16cid:durableId="2009598853">
    <w:abstractNumId w:val="35"/>
  </w:num>
  <w:num w:numId="7" w16cid:durableId="1141776258">
    <w:abstractNumId w:val="6"/>
  </w:num>
  <w:num w:numId="8" w16cid:durableId="491409898">
    <w:abstractNumId w:val="10"/>
  </w:num>
  <w:num w:numId="9" w16cid:durableId="619380849">
    <w:abstractNumId w:val="28"/>
  </w:num>
  <w:num w:numId="10" w16cid:durableId="10654501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7839570">
    <w:abstractNumId w:val="7"/>
  </w:num>
  <w:num w:numId="12" w16cid:durableId="1694305606">
    <w:abstractNumId w:val="23"/>
  </w:num>
  <w:num w:numId="13" w16cid:durableId="1826774627">
    <w:abstractNumId w:val="3"/>
  </w:num>
  <w:num w:numId="14" w16cid:durableId="1409576142">
    <w:abstractNumId w:val="34"/>
  </w:num>
  <w:num w:numId="15" w16cid:durableId="1473710222">
    <w:abstractNumId w:val="12"/>
  </w:num>
  <w:num w:numId="16" w16cid:durableId="823353926">
    <w:abstractNumId w:val="39"/>
  </w:num>
  <w:num w:numId="17" w16cid:durableId="1129857033">
    <w:abstractNumId w:val="29"/>
  </w:num>
  <w:num w:numId="18" w16cid:durableId="906232888">
    <w:abstractNumId w:val="43"/>
  </w:num>
  <w:num w:numId="19" w16cid:durableId="541749934">
    <w:abstractNumId w:val="36"/>
  </w:num>
  <w:num w:numId="20" w16cid:durableId="863981958">
    <w:abstractNumId w:val="21"/>
  </w:num>
  <w:num w:numId="21" w16cid:durableId="168177516">
    <w:abstractNumId w:val="33"/>
  </w:num>
  <w:num w:numId="22" w16cid:durableId="559943123">
    <w:abstractNumId w:val="14"/>
  </w:num>
  <w:num w:numId="23" w16cid:durableId="2061205147">
    <w:abstractNumId w:val="17"/>
  </w:num>
  <w:num w:numId="24" w16cid:durableId="654144682">
    <w:abstractNumId w:val="5"/>
  </w:num>
  <w:num w:numId="25" w16cid:durableId="1496915307">
    <w:abstractNumId w:val="9"/>
  </w:num>
  <w:num w:numId="26" w16cid:durableId="1716157571">
    <w:abstractNumId w:val="18"/>
  </w:num>
  <w:num w:numId="27" w16cid:durableId="1599102058">
    <w:abstractNumId w:val="38"/>
  </w:num>
  <w:num w:numId="28" w16cid:durableId="1145052860">
    <w:abstractNumId w:val="20"/>
  </w:num>
  <w:num w:numId="29" w16cid:durableId="1130636699">
    <w:abstractNumId w:val="42"/>
  </w:num>
  <w:num w:numId="30" w16cid:durableId="1958026170">
    <w:abstractNumId w:val="24"/>
  </w:num>
  <w:num w:numId="31" w16cid:durableId="381255341">
    <w:abstractNumId w:val="13"/>
  </w:num>
  <w:num w:numId="32" w16cid:durableId="1400667189">
    <w:abstractNumId w:val="37"/>
  </w:num>
  <w:num w:numId="33" w16cid:durableId="1220097040">
    <w:abstractNumId w:val="40"/>
  </w:num>
  <w:num w:numId="34" w16cid:durableId="357125649">
    <w:abstractNumId w:val="27"/>
  </w:num>
  <w:num w:numId="35" w16cid:durableId="1944266260">
    <w:abstractNumId w:val="41"/>
  </w:num>
  <w:num w:numId="36" w16cid:durableId="1109814057">
    <w:abstractNumId w:val="8"/>
  </w:num>
  <w:num w:numId="37" w16cid:durableId="381297471">
    <w:abstractNumId w:val="25"/>
  </w:num>
  <w:num w:numId="38" w16cid:durableId="734089668">
    <w:abstractNumId w:val="16"/>
  </w:num>
  <w:num w:numId="39" w16cid:durableId="810368934">
    <w:abstractNumId w:val="32"/>
  </w:num>
  <w:num w:numId="40" w16cid:durableId="1195995211">
    <w:abstractNumId w:val="26"/>
  </w:num>
  <w:num w:numId="41" w16cid:durableId="1124034638">
    <w:abstractNumId w:val="44"/>
  </w:num>
  <w:num w:numId="42" w16cid:durableId="633751226">
    <w:abstractNumId w:val="4"/>
  </w:num>
  <w:num w:numId="43" w16cid:durableId="1026521880">
    <w:abstractNumId w:val="0"/>
  </w:num>
  <w:num w:numId="44" w16cid:durableId="559827637">
    <w:abstractNumId w:val="1"/>
  </w:num>
  <w:num w:numId="45" w16cid:durableId="888878980">
    <w:abstractNumId w:val="19"/>
  </w:num>
  <w:num w:numId="46" w16cid:durableId="28261225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wNDM3MbewMDVT0lEKTi0uzszPAykwqwUAW1If+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71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689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425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3EA8"/>
    <w:rsid w:val="0047331A"/>
    <w:rsid w:val="0047640B"/>
    <w:rsid w:val="0047644B"/>
    <w:rsid w:val="00476D4B"/>
    <w:rsid w:val="00480B4E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3800"/>
    <w:rsid w:val="005172E9"/>
    <w:rsid w:val="00517B12"/>
    <w:rsid w:val="00524789"/>
    <w:rsid w:val="00527BE8"/>
    <w:rsid w:val="005439C9"/>
    <w:rsid w:val="00553B24"/>
    <w:rsid w:val="00553CCB"/>
    <w:rsid w:val="005541CC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33A"/>
    <w:rsid w:val="005E6CC9"/>
    <w:rsid w:val="00600083"/>
    <w:rsid w:val="00604363"/>
    <w:rsid w:val="00607CE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024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395A"/>
    <w:rsid w:val="00785258"/>
    <w:rsid w:val="00791F02"/>
    <w:rsid w:val="0079324A"/>
    <w:rsid w:val="00794EEE"/>
    <w:rsid w:val="007963BB"/>
    <w:rsid w:val="007A635E"/>
    <w:rsid w:val="007B3686"/>
    <w:rsid w:val="007C2C37"/>
    <w:rsid w:val="007C2E10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0FA"/>
    <w:rsid w:val="008105A0"/>
    <w:rsid w:val="00836CA4"/>
    <w:rsid w:val="00847A26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09BA"/>
    <w:rsid w:val="008E6CF3"/>
    <w:rsid w:val="008F202C"/>
    <w:rsid w:val="008F5B43"/>
    <w:rsid w:val="008F5FDB"/>
    <w:rsid w:val="00902E68"/>
    <w:rsid w:val="00912BC6"/>
    <w:rsid w:val="00915DE0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023D"/>
    <w:rsid w:val="009B4FB4"/>
    <w:rsid w:val="009C0C39"/>
    <w:rsid w:val="009D1805"/>
    <w:rsid w:val="009E1A09"/>
    <w:rsid w:val="009F4D0A"/>
    <w:rsid w:val="00A02545"/>
    <w:rsid w:val="00A025E6"/>
    <w:rsid w:val="00A05555"/>
    <w:rsid w:val="00A06D89"/>
    <w:rsid w:val="00A35790"/>
    <w:rsid w:val="00A45A89"/>
    <w:rsid w:val="00A47F12"/>
    <w:rsid w:val="00A51C20"/>
    <w:rsid w:val="00A66DE2"/>
    <w:rsid w:val="00A70227"/>
    <w:rsid w:val="00A8152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CC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5F6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247C"/>
    <w:rsid w:val="00D73957"/>
    <w:rsid w:val="00D8395C"/>
    <w:rsid w:val="00D910AA"/>
    <w:rsid w:val="00DA028F"/>
    <w:rsid w:val="00DB686E"/>
    <w:rsid w:val="00DC28E6"/>
    <w:rsid w:val="00DC79E8"/>
    <w:rsid w:val="00DD34B9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0369"/>
    <w:rsid w:val="00F1760C"/>
    <w:rsid w:val="00F20B48"/>
    <w:rsid w:val="00F258BA"/>
    <w:rsid w:val="00F27E9C"/>
    <w:rsid w:val="00F41F41"/>
    <w:rsid w:val="00F46918"/>
    <w:rsid w:val="00F46DDE"/>
    <w:rsid w:val="00F655ED"/>
    <w:rsid w:val="00F65BD2"/>
    <w:rsid w:val="00F7033C"/>
    <w:rsid w:val="00F754E8"/>
    <w:rsid w:val="00F81D7D"/>
    <w:rsid w:val="00F96D0D"/>
    <w:rsid w:val="00F976AD"/>
    <w:rsid w:val="00FA6461"/>
    <w:rsid w:val="00FE038F"/>
    <w:rsid w:val="00FE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9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Cartesian_coordinate_system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C45939-7D1F-454C-8FF1-1EB3DF3B0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786</Words>
  <Characters>4485</Characters>
  <Application>Microsoft Office Word</Application>
  <DocSecurity>0</DocSecurity>
  <Lines>37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SoftUni Document</vt:lpstr>
    </vt:vector>
  </TitlesOfParts>
  <Company>SoftUni – https://about.softuni.bg</Company>
  <LinksUpToDate>false</LinksUpToDate>
  <CharactersWithSpaces>5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Methods - More Exercise</dc:title>
  <dc:subject>Technology Fundamentals – Practical Training Course @ SoftUni</dc:subject>
  <dc:creator>Software University</dc:creator>
  <cp:keywords>Java Fundamentals - Methods - More Exercise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22</cp:revision>
  <cp:lastPrinted>2015-10-26T22:35:00Z</cp:lastPrinted>
  <dcterms:created xsi:type="dcterms:W3CDTF">2019-11-12T12:29:00Z</dcterms:created>
  <dcterms:modified xsi:type="dcterms:W3CDTF">2024-03-24T18:2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302608e2cb13e107206f3e0488b98061d76ce39819b25ee9ce88ed3393bde1</vt:lpwstr>
  </property>
</Properties>
</file>